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112" w:rsidRDefault="009A2112"/>
    <w:p w:rsidR="00E44B44" w:rsidRDefault="008F4A6D">
      <w:r w:rsidRPr="008F4A6D">
        <w:rPr>
          <w:noProof/>
        </w:rPr>
        <w:drawing>
          <wp:inline distT="0" distB="0" distL="0" distR="0">
            <wp:extent cx="4394200" cy="5970587"/>
            <wp:effectExtent l="19050" t="0" r="6350" b="0"/>
            <wp:docPr id="1" name="obrázek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b="12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970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A6D" w:rsidRDefault="008F4A6D"/>
    <w:p w:rsidR="008F4A6D" w:rsidRDefault="008F4A6D"/>
    <w:p w:rsidR="008F4A6D" w:rsidRDefault="008F4A6D">
      <w:r w:rsidRPr="008F4A6D">
        <w:rPr>
          <w:noProof/>
        </w:rPr>
        <w:lastRenderedPageBreak/>
        <w:drawing>
          <wp:inline distT="0" distB="0" distL="0" distR="0">
            <wp:extent cx="5003800" cy="2309813"/>
            <wp:effectExtent l="19050" t="0" r="6350" b="0"/>
            <wp:docPr id="2" name="obrázek 2" descr="Bez názvu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3" name="Picture 15" descr="Bez názvu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b="5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309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A6D" w:rsidRDefault="008F4A6D">
      <w:r>
        <w:t>Japonsko</w:t>
      </w:r>
    </w:p>
    <w:p w:rsidR="008F4A6D" w:rsidRDefault="008F4A6D"/>
    <w:p w:rsidR="008F4A6D" w:rsidRDefault="008F4A6D">
      <w:r w:rsidRPr="008F4A6D">
        <w:rPr>
          <w:noProof/>
        </w:rPr>
        <w:drawing>
          <wp:inline distT="0" distB="0" distL="0" distR="0">
            <wp:extent cx="3419475" cy="2582863"/>
            <wp:effectExtent l="19050" t="0" r="9525" b="0"/>
            <wp:docPr id="3" name="obrázek 3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2" name="Picture 13" descr="Fig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t="4645" b="26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582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t>Malajsie</w:t>
      </w:r>
    </w:p>
    <w:p w:rsidR="008F4A6D" w:rsidRDefault="008F4A6D">
      <w:r w:rsidRPr="008F4A6D">
        <w:rPr>
          <w:noProof/>
        </w:rPr>
        <w:lastRenderedPageBreak/>
        <w:drawing>
          <wp:inline distT="0" distB="0" distL="0" distR="0">
            <wp:extent cx="5165426" cy="3398808"/>
            <wp:effectExtent l="19050" t="0" r="0" b="0"/>
            <wp:docPr id="4" name="Picture 1" descr="D:\Δ Smad-Lock (Brankas Smadav) Δ\Partner\Turtle Foundation\Berau Sea Turtle Popul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Δ Smad-Lock (Brankas Smadav) Δ\Partner\Turtle Foundation\Berau Sea Turtle Populatio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496" cy="34028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t>Indonesie</w:t>
      </w:r>
      <w:proofErr w:type="spellEnd"/>
    </w:p>
    <w:p w:rsidR="008F4A6D" w:rsidRDefault="008F4A6D"/>
    <w:p w:rsidR="009A2112" w:rsidRDefault="009A2112"/>
    <w:p w:rsidR="009A2112" w:rsidRDefault="009A2112"/>
    <w:p w:rsidR="009A2112" w:rsidRDefault="009A2112"/>
    <w:p w:rsidR="009A2112" w:rsidRDefault="009A2112">
      <w:r w:rsidRPr="00D81EDB">
        <w:rPr>
          <w:noProof/>
        </w:rPr>
        <w:drawing>
          <wp:inline distT="0" distB="0" distL="0" distR="0">
            <wp:extent cx="5105400" cy="2952750"/>
            <wp:effectExtent l="0" t="0" r="0" b="0"/>
            <wp:docPr id="5" name="Obrázek 5" descr="Popis: http://www.morskezelvy.cz/pool/vzor/upload/graf_populace_zelv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Popis: http://www.morskezelvy.cz/pool/vzor/upload/graf_populace_zelvy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A2112" w:rsidSect="00E44B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TC0NDQ2MzG0NDNU0lEKTi0uzszPAykwrAUA4PAzgSwAAAA="/>
  </w:docVars>
  <w:rsids>
    <w:rsidRoot w:val="008F4A6D"/>
    <w:rsid w:val="006A4A59"/>
    <w:rsid w:val="008F4A6D"/>
    <w:rsid w:val="009A2112"/>
    <w:rsid w:val="00E44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D6F06E"/>
  <w15:docId w15:val="{AF879D6F-6925-44EF-977D-C6E3FC673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F4A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F4A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Josef Brůna</cp:lastModifiedBy>
  <cp:revision>2</cp:revision>
  <dcterms:created xsi:type="dcterms:W3CDTF">2018-08-19T11:03:00Z</dcterms:created>
  <dcterms:modified xsi:type="dcterms:W3CDTF">2018-08-19T11:03:00Z</dcterms:modified>
</cp:coreProperties>
</file>